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d48c99174393c3d0c93f68eeefbe3e8001a1df7"/>
    <w:p>
      <w:pPr>
        <w:pStyle w:val="Heading1"/>
      </w:pPr>
      <w:r>
        <w:t xml:space="preserve">Internship Application Letter: Aspiring Chemist Seeking Opportunity in Myanmar Yangon</w:t>
      </w:r>
    </w:p>
    <w:p>
      <w:pPr>
        <w:pStyle w:val="FirstParagraph"/>
      </w:pPr>
      <w:r>
        <w:t xml:space="preserve">Dear Hiring Manager,</w:t>
      </w:r>
    </w:p>
    <w:p>
      <w:pPr>
        <w:pStyle w:val="BodyText"/>
      </w:pPr>
      <w:r>
        <w:t xml:space="preserve">I am writing this Internship Application Letter to express my profound enthusiasm for the Chemist Internship position at your esteemed organization in Yangon, Myanmar. As a dedicated chemistry graduate from Yangon Technological University with a focus on analytical and environmental chemistry, I have meticulously cultivated my academic foundation and practical skills to contribute meaningfully to the chemical industry's growth within Myanmar Yangon's dynamic economic landscape. This opportunity represents not merely an internship but a pivotal step toward building my career within Myanmar’s rapidly evolving scientific ecosystem, where innovation in pharmaceuticals, agrochemicals, and environmental sustainability is increasingly vital for national development.</w:t>
      </w:r>
    </w:p>
    <w:p>
      <w:pPr>
        <w:pStyle w:val="BodyText"/>
      </w:pPr>
      <w:r>
        <w:t xml:space="preserve">My academic journey at Yangon Technological University equipped me with rigorous theoretical knowledge and hands-on laboratory expertise directly applicable to the challenges faced by chemical industries operating in Myanmar Yangon. During my final year, I completed a research project titled "Analysis of Heavy Metal Contamination in Irrigation Water Sources Near Industrial Zones of Yangon," which required extensive application of techniques including Atomic Absorption Spectroscopy (AAS), High-Performance Liquid Chromatography (HPLC), and titration methods. This project immersed me in the very real environmental concerns affecting Yangon's waterways—issues that resonate deeply with local communities and industries striving for sustainable practices. I documented my findings in a comprehensive report, which was presented to the Department of Environmental Quality Management, highlighting how scientific rigor can directly inform policy and industrial compliance within Myanmar Yangon.</w:t>
      </w:r>
    </w:p>
    <w:p>
      <w:pPr>
        <w:pStyle w:val="BodyText"/>
      </w:pPr>
      <w:r>
        <w:t xml:space="preserve">Beyond academia, I actively sought opportunities to align my skills with Myanmar’s specific industrial needs. I completed a three-month practical training at Aung San Pharmaceutical Manufacturing Company in Yangon City, where I assisted senior chemists in quality control testing for active pharmaceutical ingredients (APIs) and finished dosage forms. This experience exposed me to Good Laboratory Practices (GLP) and Good Manufacturing Practices (GMP), standards critical for Myanmar’s growing pharmaceutical sector—which is a cornerstone of Yangon’s export economy. My responsibilities included preparing calibration standards, conducting stability testing, and maintaining meticulous records in compliance with Myanmar Pharmaceutical Quality Control Regulations. Witnessing how precise chemical analysis ensures product safety for millions of consumers across Myanmar solidified my commitment to pursuing a career as a Chemist within Yangon’s industrial framework.</w:t>
      </w:r>
    </w:p>
    <w:p>
      <w:pPr>
        <w:pStyle w:val="BodyText"/>
      </w:pPr>
      <w:r>
        <w:t xml:space="preserve">My technical proficiency extends beyond standard laboratory methods. I am adept at using software such as ChemDraw for molecular modeling, MATLAB for data analysis, and LIMS (Laboratory Information Management Systems) platforms used by leading labs in Myanmar Yangon. Additionally, my fluency in English (IELTS 7.5) and native Burmese communication skills allow me to collaborate effectively with diverse teams—essential when working with international partners or local regulatory bodies like the Myanmar Food and Drug Administration (MFDA). I am equally comfortable operating under pressure during high-throughput testing periods, a common requirement in Yangon’s competitive manufacturing environment where timely product releases impact market share and community health.</w:t>
      </w:r>
    </w:p>
    <w:p>
      <w:pPr>
        <w:pStyle w:val="BodyText"/>
      </w:pPr>
      <w:r>
        <w:t xml:space="preserve">What particularly motivates me to pursue this Chemist Internship in Myanmar Yangon is the unique intersection of opportunity and challenge presented by the city. As Myanmar’s largest economic hub, Yangon serves as a critical gateway for regional chemical trade within ASEAN. However, it also faces complex issues like industrial pollution management and the need for locally adapted analytical methods—areas where my background in environmental chemistry positions me to contribute meaningfully. I am keenly aware of initiatives like the Yangon City Development Committee’s focus on "Green Industrial Zones" and believe that integrating sustainable chemistry practices into daily operations is not just beneficial but essential for Myanmar Yangon’s long-term prosperity. This internship would allow me to apply my skills toward solutions that support both business objectives and environmental stewardship in a city I am deeply committed to serving.</w:t>
      </w:r>
    </w:p>
    <w:p>
      <w:pPr>
        <w:pStyle w:val="BodyText"/>
      </w:pPr>
      <w:r>
        <w:t xml:space="preserve">I understand that this Internship Application Letter must reflect not only my technical qualifications but also my cultural alignment with the spirit of Myanmar Yangon. Growing up in a family deeply involved in community health initiatives along the Sittwe River, I have witnessed firsthand how chemical safety impacts rural and urban populations alike. This has instilled in me a strong sense of responsibility to use chemistry as a force for positive change—not just within corporate settings but within the broader context of Myanmar’s development. Yangon is not merely a location on my resume; it is where I envision building lasting professional relationships and contributing to solutions that protect public health and enhance industrial quality in my home country.</w:t>
      </w:r>
    </w:p>
    <w:p>
      <w:pPr>
        <w:pStyle w:val="BodyText"/>
      </w:pPr>
      <w:r>
        <w:t xml:space="preserve">I am eager to bring my proactive approach, technical skills, and unwavering dedication to your team. I am confident that the Chemist Internship at your organization will provide the ideal environment for me to grow under expert mentorship while supporting your mission of excellence in chemical sciences within Myanmar Yangon. My resume, attached for your review, further details my academic projects and practical experiences. Thank you for considering my application as a future Chemist dedicated to advancing science and sustainability in Myanmar Yangon.</w:t>
      </w:r>
    </w:p>
    <w:p>
      <w:pPr>
        <w:pStyle w:val="BodyText"/>
      </w:pPr>
      <w:r>
        <w:t xml:space="preserve">I welcome the opportunity to discuss how my background aligns with your needs at your convenience. I can be reached via email at [your.email@example.com] or phone at +95 9XXXXXXXXX. Thank you for investing your time in reviewing this Internship Application Letter and for considering my application to contribute to Myanmar Yangon’s chemical industry.</w:t>
      </w:r>
    </w:p>
    <w:p>
      <w:pPr>
        <w:pStyle w:val="BodyText"/>
      </w:pPr>
      <w:r>
        <w:t xml:space="preserve">Sincerely,</w:t>
      </w:r>
    </w:p>
    <w:p>
      <w:pPr>
        <w:pStyle w:val="BodyText"/>
      </w:pPr>
      <w:r>
        <w:t xml:space="preserve">[Your Full Name]</w:t>
      </w:r>
    </w:p>
    <w:p>
      <w:pPr>
        <w:pStyle w:val="BodyText"/>
      </w:pPr>
      <w:r>
        <w:t xml:space="preserve">Chemistry Graduate, Yangon Technological University</w:t>
      </w:r>
    </w:p>
    <w:p>
      <w:pPr>
        <w:pStyle w:val="BodyText"/>
      </w:pPr>
      <w:r>
        <w:t xml:space="preserve">Yangon, Myanm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Myanmar Yangon</dc:title>
  <dc:creator/>
  <dc:language>en</dc:language>
  <cp:keywords/>
  <dcterms:created xsi:type="dcterms:W3CDTF">2026-07-14T03:02:35Z</dcterms:created>
  <dcterms:modified xsi:type="dcterms:W3CDTF">2026-07-14T03:02:35Z</dcterms:modified>
</cp:coreProperties>
</file>

<file path=docProps/custom.xml><?xml version="1.0" encoding="utf-8"?>
<Properties xmlns="http://schemas.openxmlformats.org/officeDocument/2006/custom-properties" xmlns:vt="http://schemas.openxmlformats.org/officeDocument/2006/docPropsVTypes"/>
</file>